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การประชุม</w:t>
      </w:r>
      <w:r>
        <w:t xml:space="preserve"> </w:t>
      </w:r>
      <w:r>
        <w:t xml:space="preserve">สมาชิกสภาผู้แทนราษฏร</w:t>
      </w:r>
      <w:r>
        <w:t xml:space="preserve"> </w:t>
      </w:r>
      <w:r>
        <w:t xml:space="preserve">ชุดที่</w:t>
      </w:r>
      <w:r>
        <w:t xml:space="preserve"> </w:t>
      </w:r>
      <w:r>
        <w:t xml:space="preserve">25</w:t>
      </w:r>
    </w:p>
    <w:p>
      <w:pPr>
        <w:pStyle w:val="Date"/>
      </w:pPr>
      <w:r>
        <w:t xml:space="preserve">วันพุธที่</w:t>
      </w:r>
      <w:r>
        <w:t xml:space="preserve"> </w:t>
      </w:r>
      <w:r>
        <w:t xml:space="preserve">5</w:t>
      </w:r>
      <w:r>
        <w:t xml:space="preserve"> </w:t>
      </w:r>
      <w:r>
        <w:t xml:space="preserve">สิงหาคม</w:t>
      </w:r>
      <w:r>
        <w:t xml:space="preserve"> </w:t>
      </w:r>
      <w:r>
        <w:t xml:space="preserve">2563</w:t>
      </w:r>
      <w:r>
        <w:t xml:space="preserve"> </w:t>
      </w:r>
      <w:r>
        <w:t xml:space="preserve">เวลา</w:t>
      </w:r>
      <w:r>
        <w:t xml:space="preserve"> </w:t>
      </w:r>
      <w:r>
        <w:t xml:space="preserve">09.2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เรียนที่ประชุมเพื่อรับทราบครับ กระทู้ถามแรก ก็เป็นกระทู้ถามสดนะครับ ซึ่งมี 3 กระทู้ โดยที่ได้รับแจ้งว่า สำหรับกระทู้ถามที่ 1 และ 3 นั้น ท่านรัฐมนตรีว่าการกระทรวงมหาดไทยจะเป็นผู้ตอบ จึงขออนุญาตนำกระทู้ถามที่ 1.1.2 นะครับ ขึ้นมาพิจารณาก่อน ขออนุญาตที่ประชุมนะครับ เพราะว่าได้ขออนุรัฐมนตรีแล้ว และท่านรัฐมนตรีช่วยรัฐมนตรีว่าการกระทรวงมหาดไทยกระทู้ถามที่ 1.1.2 ของท่านยุทธพงษ์ เกี่ยวกับเรื่องบ่อนการพนันครับ ขอเชิญ ท่านยุทธพงศ์นะครับ ในการกระทู้ถามด้วยวาจานี้ มีเวลากระทู้ล่ะครึ่งชั่วโมงครับ แล้วกระทู้ถามได้ไม่เกิน 3 ครั้งครับ เชิญครับ กราบเรียนท่านประธานที่เคารพ กระผมนายยุทธพงศ์ จรัสเสถียร สมาชิกสภาฯ จังหวัดมหาสารคาม พรรคเพื่อไทย ท่านประธาน วันนี้ผมได้ยื่นกระทู้ด้วยวาจา ถามต่อสภาผู้แทนราษฏรอันทรงเกียรติ กรณีการเปิดบ่อนการพนันย่าน ถนนพระราม 3 อย่างเย้ยกฎหมาย อย่างไม่เกรงกลัวกฎหมาย เป็นเรื่องที่ผมนี่เคยได้เรียนต่อสภาแห่งนี้ไปเมื่อเดือนตุลาคม ปี 2562 ในช่วงที่มีการอภิปรายงบประมาณ รายจ่ายประจำปี 2563 และท่านนายกรัฐมนตรี พลเอก ประยุทธ์ จันทร์โอชา ได้รับทราบและได้ตอบในสภาแห่งนี้ว่า ถ้ามีบ่อนแห่งนี้จริง อย่างนี้จริง บ่อนของนายตี๊จริงนี่ให้ส่งเรื่องมาให้ท่าน ท่านจะจัดการ และท่านก็ท้าทายต่อผมในสภาแห่งนี้นะครับ ว่ามันไม่มีเรื่องอย่างนี้ และทางตำรวจก็ออกมาปฎิเศแต่แล้วนะครับ เมื่อคืนวันจันทร์ที่ 3 สิงหาคม ที่ผ่านมานี่ เวลาประมาณ 22.00 น. หรือ 4 ทุ่มนี่ ก็ได้มีเหตุยิงกันตายในบ่อนการพนัน 4 ศพ ย่านถนนพระราม 3 ซอย 66 แขวงช่องนนทรี กรุงเทพฯ ก็เรียกว่าใจกลางมีคนตายนะครับ ประกอบไปด้วย 1. พลตำรวจตรี วรรถเศรฐ เป็นสารวัตสอบสวน สน. แสมดำ อยู่ในกรุงเทพฯ นะครับ หรือเขาเรียกกันว่าสารวัตรแม็กซ์ คนตายศพที่ 2 คือนายถาวร คนนี้นะครับ ที่จะพยานหลักฐานที่จะระบุว่าเป็นมือปืนนะครับ ผู้เข้าไปเล่นการพนันในบ่อน และเป็นผู้ยิง 3 ศพ เสียชีวิต ศพที่ 3 ครับ คือนางสาวพรียา นุ่มละมุน อายุ 44 ปีนะครับ ก็เป็นพนักงานแจกไพ่อยู่ในบ่อนการพนัน 4. นางสาวเมาเสรี เป็นชาวกัมพูชา ก็เป็นคนแจกไพ่อยู่ในบ่อนการพนันนะครับ ทั้งหมด ท่านประธานครับ ขออนุญาตได้แสดงนะครับ ในจอมอนิเตอร์ของสภา ได้ขออนุญาตท่านประธานนะครับ ท่านประธานครับ เรื่องนี้นะครับ เป็นเรื่องอาชญากรรมที่ร้ายแรง แล้วก็เป็นการกระทำที่ไม่เกรงกลัวกฎหมาย ปล่อยให้มีการเปิดบ่อนการพนันกลางกรุง นะครับ ท่านประธานครับ เรื่องนี้ผมก็เคยมาเรียนต่อสภาแห่งนี้ เรียนต่อนายกรัฐมนตรี ในฐานะที่นายกรัฐมนตรีนี่ท่านเป็นประธาน กทช. ประธานคณะกรรมการตำรวจแห่งชาติ ตามพระราชบัญญัติบริหารราชแผ่นดิน มาตรา 11 นะครับ และท่านนายกรัฐมนตรีนี่ท่านก็ไปประชุมทั้งเป็นประธาน กตช. เป็นประธาน กตร. และท่านนี่รับผิดชอบเรื่องตำรวจโดยตรง และผมก็ได้แจ้งต่อท่านนายกรัฐมนตรีได้ทราบบ่อนของเฮียตี๋ในสภามาตั้งแต่ปีที่แล้ว และท่านนายกรัฐมนตรีก็กลับปล่อยปะละเลย ไม่ดำเนินการผมขออนุญาตท่านประธานครับ ได้เปิดคลิปนะครับ ว่าผมได้เคยแจ้งเรื่องนี้ต่อสภา ขออนุญาตครับ มีในคลิป บ่อนบาคาร่า ที่พระราม 3 ท่านผู้ชมเชื่อไหมครับ คลิปเมื่อปีที่แล้ว สามารถมาใช้อ้างอิงได้ สส. โจ้ มีคลิปหนึ่งเมื่อปีที่แล้วครับ เขามานะครับ ว่าไอ้บ่อนนี้มันมีจริง จะย้อนเหตุการณ์ให้ท่านได้ชมหน่อยครับ เปิดจุดสีลมกลางกรุงเทพฯ เลยครับท่านประธาน ถนนธัญฯ ลงสถานนีสีลม เขาบอกว่าเฮียตี้ครับ มาเปิดบ่อน เป็นไปได้อย่างไรครับท่านประธาน // อย่าถ่ายรูปมาอย่างเดียว แจ้งตำรวจ ผมไปเดี๋ยวนั้น เพราะแจ้งกันเยอะ หลายอย่างก็แจ้งกันทางโซเชียล เจ้าหน้าที่ไม่ไป เดี๋ยวผมจะสอบสวนอีกที // เจ้าหน้าที่ไปแล้วทำไม // ถูกไหมครับ แล้วโจ ยุทธพงษ์รู้ได้อย่างไร จากพรรคเพื่อไทย คุณโจ้ ยุทธพงษื จรัสเสถียรครับ แฉกลางสภาเลยนะ บ่อนใจกลางสีลม เจ้าของชื่อเฮียตี๋ นะ แล้วก็แฉให้กับพลเอกประยุทธ จันทร์โอชา รองนายกรัฐมนตรี ได้รับทราบข้อมูล เมื่อวันที่ 18 กรกฎาคม ปี 62 ระหว่างการประชุมร่างพิจารณา พ.ร.บ. งบประมาณนะครับ ปี 2563 ในงบแรก ตอนนั้นนายกก็แนะนำไป ตามที่เราได้ยินกันบอกว่าก็แจ้งตำรวจไปสิ จะไปสอบสวนด้วยตัวเอง อย่าให้รู้นะว่าเป็นใคร เพราะฉะนั้นตำรวจรับไม้ต่อครับ ลงพื้นที่ไปตรวจบ่อนที่ สส. โจ้ ยุทธพงษ์ ที่ออกมาแฉ ตอนนั้นที่คุณโจ้บอก บ่อนที่สีลมไม่เจอ ล่าสุดเมื่อคืนเกิดเหตุก็ยิงกันที่บ่อนพระราม 3 ตายไปถึง 4 ศพ ย้ายมาจากสีลม ซึ่ง สีลม</w:t>
      </w:r>
    </w:p>
    <w:p>
      <w:pPr>
        <w:pStyle w:val="BodyText"/>
      </w:pPr>
      <w:r>
        <w:t xml:space="preserve">(คุณยุทธพงษ์) กราบเรียนท่านประธานครับ ผมนายแยุทธพงศ์ จรัสเสถียร สมาชิกสภาผู้แทนราพรรคเพื่อไทย ก็ต้องขอขอบคุณนะครับ ทางสถานีวิทยุโทรทัที่ได้ได้ให้คลิปนะครับ แล้วก็วีดิทัศน์ แล้วก็ประกอบการอภิปราย ท่านประธานครับ อาชญากรรมนี่นะครับ แล้วก็มีการยิงกันกลางกรุงเทพมหานคร ท่ามกลางวิกฤต เศรษฐกิจ ท่ามกลางที่รัฐบาลขอให้ทุกคนได้อดทนนะครับ เพราะว่าขณะนี้ประเทศของเรามีทั้งปัญหาโควิด ปัญหาเศรษฐกิจ ปัญหาความอดอยาก รัฐบาลได้ขยายพระราชกำหนดสถานการณ์ในเวลาฉุกเฉินนะครับ เพื่อโควิดนี่ไปถึงวันที่ 31 สิงหาคม ท่านประธานครับ แล้วทางตำรวจนี่ ปล่อยปะละเลยครับ ให้มีการเปิดบ่อนการพนัน ซึ่งวันนี้นะครับ อย่ามาเถียงผมนะครับ ว่าไม่ใช่บ่อนการพนัน ขอเจ้าหน้าที่ครับ ขอรูปด้วยครับ ผมจะชี้ให้ท่านนายกรักฐมนตรีเห็นนะครับ ไม่มีการลักลอบ… ไม่ใช่รูปนี้ครับ นี่นะครับ รูปถัดไปครับ นี้นะครับ คือแผนผัง ว่าตรงนี้คือบ่อนการพนันนะครับ มีทางเข้า ทางออกครับ ขอรูปถัดไปครับ แล้วมีการแบ่งโซนนะครับ ในการเล่นการพนันในบ่อนเฮียตี้นะครับ มีทั้งโซนวีไอพี โซนสนามทราย โซนบาคาร่านะครับ ถือว่าเป็นบ่อนขนาดใหญ่เลยนะครับ กลางกรุงเทพฯ ขอรูปถัดไปครับ ท่านประธานเห็นไหมครับ อันนี้รูปนะครับ ก่อนเกิดเหตุนะครับ ที่มีลักษณะนะครับ มีลักษณธบ่อนการพนัน มีโต๊ะบาคารานะครับ คนเข้าไปเล่นการพนันเป็นจำนวนร้อย ๆ คนครับ ขอรูปถัดไปครับ ท่านประธานเห็นไหมครับ ว่าเกิดเหตุนะครับ เกิดเหตุนะครับ ท่านประธานจะเห็นมีรูปผู้เสียชีวิต แต่ขณะเดียวกันนะครับ ก็ไม่มีใครสนใจนะครับที่จะไปดูแลนะครับผู้เสียชีวิต กับมีการขนของออกจากบ่อนการพนัน และทำไมเจ้าหน้าที่ตำรวจถึงไม่รีบเข้าไปที่เกิดเหตุนะครับ เหมือนปล่อยปละให้ทำลายหลักฐานก่อนนะครับ ซื้อเวลานะครับ ไม่รีบเข้าให้มีการขนของออก ท่านประธานครับ ผมเข้าสู่คำถามเลยครับ ว่ากรณีนี้นะครับ มันเป็นเรื่องบ่อนการพนันชัดเจนกลางกรุงเทพมหานคร ท่านนายกรัฐมนตรีนี่ ก็ได้รับทราบว่ามันมีบ่อนแห่งนี้ จากสมาชิกสภาผู้แทนราษฎร คือผม ในสภาแห่งนี้ และท่านนายกรัฐมนตรีก็กำกับดูแลสำนักงานตำรวจแห่งชาติด้วยตัวเอง และทำไมท่าน คำถามที่ 1 ทำไมนายกรัฐมนตรีนี่ทำไมท่านนายกรัฐมนตรีนี่ ถึงไม่จัดการเรื่องบ่อนการพนันปล่อยปะละเลยนะครับ ให้เกิดเหตุเปิดบ่อนการพนันกลางกรุงเทพมหานครนี้ ท่านนี่ รับรู้ รับทราบว่ามีบ่อนการพนัน ขอบคุณครับ</w:t>
      </w:r>
    </w:p>
    <w:p>
      <w:pPr>
        <w:pStyle w:val="BodyText"/>
      </w:pPr>
      <w:r>
        <w:t xml:space="preserve">(ประธาน) ท่านรัฐมนตรีเชิญนะครับ ประธานสภาผู้แทนราษฎร ทุกท่าน กระผมพลเอก ชัยชาญ ช้างมงคล รัฐมนตรีว่าการกระทรวงกลาโหม ได้รับมอบหมายจากท่านนายกรัฐมนตรีนะครับ ให้มาตอบกระทู้ถามเรื่องบ่อนการพนันในวันนี้ ท่านประธานครับ ก่อนอื่นขอเรียนให้ทราบว่า ในเรื่องของบ่อนการพนันนั้น ท่านนายกรักฐมนตรีไม่ได้ปล่อยปะละลเลย นะครับในการกำชับเจ้าหน้าที่ทุกส่วนงาน โดยเฉพาะสำนักงานตำรวจแห่งชาตินั้นนะครับ ในเรื่องของการป้องกัน และปราบปราม โดยเฉพาะการแอบลักลอบเปิดบ่อนพนันในพื้นที่ต่าง ๆ รวมทั้งในพื้นที่กรุงเทพมหานครและปริมณฑลอย่างจริงจังนะครับ ได้จับกุมดำเนินคดี และที่สำคัญว่า ท่านกำหนดมาตรการว่าหามีหน้าที่เข้าไปมีส่วนเกี่ยวข้องหรือปล่อยปละละเลยนั้นเจ้าหน้าที่อย่างเด็ดขาดด้วยเหมือนกัน นโยบายสำคัญของรัฐบาล ที่ผ่านมาก็ได้กำชับให้กับทั้ง สำนักงานตำรวจแห่งชาติ กระทรวงมหาดไทย และให้มีการเพิ่มความเข้มข้นเข้าไปกวดขันกับดูแลไม่ให้มีการเล่นการพนัสนแ่ละที่สำคัญที่ผมกราบเรียนไปแล้วว่า ถ้ามีการปล่อยปะละเลย ก็จะต้องมีการดำเนินการกับเจ้าหน้าที่ผู้นั้น ในส่วนของสำนักงานตำรวจแห่งชาติเอง ได้ดำเนินกรับนโยบายกับท่านนายกรัฐมนตรี และมีการสอบสวนให้มีการสืบสวนปราบปราม อบายมุข อย่างจริงจังและต่อเนื่อง ผู้บังคับบัญชา การปฏิบัติเจ้าหน้าที่รับผิดชอบอย่างสม่ำเสมอ มีแหล่งอบายมุข เป็นอันขาด ขออนุญาตเรียนว่า ตามที่ท่านผู้ทรงเกียรติ ท่านสมาชิกได้สอบถาม กรุณาสอบถามกรณีที่สีลมนะครับ จากการอภิปรายงบประมาณ ท่านก็ได้ให้เจ้าหน้าที่ ตำรวจท้องที่ ไปสำรวจในพื้นที่ ซึ่งในการไปตรวจสอบนั้น ในช่วงนั้น ก็เข้าไปแล้ว แล้วมีการสอบปากคำผู้ที่อยู่บริเวณใกล้เคียงนั้น ก็ช่วงนั้นไม่พบเปิดบ่อนการพนัน อย่างไรก็ตามเจ้าหน้าที่ท้องที่ติดตาม ติดตามตลอดนะครับ ว่าในพื้นที่นั้น จะมีการเปิดบ่อนตรงไหนหรือไม่อย่างไร หรือจะมีการดำเนินการตรงไหน ตรงนี้ท่านนายกฯ ท่านก็ได้กำชับไปในทุกท้องที่ใน ตชน. เอง และชุมชนเอง สำหรับเหตุการณ์ที่เกิดขึ้น ในบ่อนการพนันในครั้งนี้ เหตุการณ์ที่เกิดขึ้นในครั้งนี้ ท่านนายกรัฐมนตรี ท่านก็ได้สั่งการให้ตำรวจแห่งชาตินั้นไปดำเนินการสืบสวน สอบสวน ข้อเท็จจริงโดยเร็ว ซึ่งตามที่ท่านสมาชิกได้กล่าวนะครับ ว่ามีผู้เสียชีวิต 4 คนนะครับ เป็นหญิง ซึ่งสาเหตุเบื้องต้น การสอบสวนเบื้องต้นของเจ้าหน้าที่นั้น ผู้ก่อเหตุ ซึ่งเสียชีวิตไปแล้วนะครับ ที่ตำรวจนะครับ ซึ่งอาจจะมีเรื่องส่วนตัวเกิดขึ้นนะครับ แล้วก็รวมทั้งไปติดตามหาตัวผู้กระทำผิดคือคนที่ยิง ผู้ก่อเหตุมาดำเนินคดีตามกฎหมาย ส่วนสถานที่นั้น ก็ได้กำชับให้ตำรวจนั้นได้ไปเร่งสืบสวน สอบสวน และขยายผลกับผู้ที่ผู้จัดหรือผู้มีส่วนเกี่ยวข้องต่อไป ก็คือว่าหากสืบสวนแล้ว แล้วมีเจ้าหน้าที่เข้าไปเกี่ยวข้องก็ให้ดำเนินคดีให้เด็ดขาดด้วย ตรงนี้ก็ต้องไปตรวจสอบว่าบ่อนที่เกิดขึ้นในนะครับ ในพระราม 3 นั้น เป็นของนะครับ มีเจ้าหน้าที่รับรู้ ปล่อยปะละเลยหรือไม่ ท่านก็เน้นย้ำนะครับ ให้สํานักงานตํารวจแห่งชาติไปดำเนินการ ได้มีการตั้งคณะกรรมการสอบข้อเท็จจริงแล้ว ก็ได้ออกคำสั่งให้ผู้นะครับ ผู้กำกับ รองผู้กำกับปราบปราม สารวัตรสืบสวนนะครับ ที่ปฎิบัติการตำรวจนครบาล สอบสวนเป็นไปอย่างโปร่งใสแล้ว ท่านรัฐมนตรีก็เน้นย้ำสำนักงานตำรวจแห่งชาติว่า กรณีที่เกิดขึ้น มีผู้เสียชีวิต ตำรวจแห่งชาติก็ได้ดำเนินการตามกฎหมาย ก็ได้มีการ ถึงวันนี้ก็ได้มีการสอบปากพยานไปแล้ว 11 ปาก รายละเอียดต่าง ๆ นั้น ให้ตำรวจได้เร่งรัด ดำเนินการสอบสวนข้อเท็จจริง หาตัวผู้กระทำความผิดมาลงโทษให้ได้ ก็เรียนย้ำอีกครั้งหนึ่งว่า ท่านนายกรัฐมนตรีท่านก็ไม่ได้ปล่อยปะละเลย ก็ได้ทราบเรื่องบ่อนการพนัน ก็กำชับกับเจ้าหน้าที่ทุกหน่วยนะครับ ท้องที่นะครับ ให้ดำเนินการกวดขันและจับกุมโดยเด็ดขาดครับผม ขออนุญาตคำถามที่ 1 ครับ</w:t>
      </w:r>
    </w:p>
    <w:p>
      <w:pPr>
        <w:pStyle w:val="BodyText"/>
      </w:pPr>
      <w:r>
        <w:t xml:space="preserve">(ประธาน) คุณยุทธพงษ์มีสิทธิ์ถามคำถามได้อีก 2 คำถามนะครับ บริหารเวลาให้ได้นะครับ 4 นาทีเศษ</w:t>
      </w:r>
    </w:p>
    <w:p>
      <w:pPr>
        <w:pStyle w:val="BodyText"/>
      </w:pPr>
      <w:r>
        <w:t xml:space="preserve">(ผู้เข้าร่วมประชุมชาย) กราบเรียนท่านประธานที่เคารพ ผมนายยุทธพงศ์ จรัสเสถียร ผู้แทนราษฎร จังหวัด ท่านประธานครับ จากข้อมูลนี่ สื่อมวลชนนี่นะครับ คนร้ายนี่นะครับ ก็ถูกยิงตายนี่ก็คือนายถาวรนี่ ที่เข้าไปเล่นการพนันอยู่ในบ่อน แล้วก็ถูกมือปืนอยู่ในบ่อน สังหารอยู่ในห้องน้ำตรงนี้นี่นะครับ ท่านนายกรักฐมนตรีนี่ ที่มอบให้พลเอก ชัยชาญ มาตอบ ท่านยังไม่รู้ข้อมูลเลยหรือครับ ว่ามือปืนนี่ถูกยิงตายในบ่อน ก็ต้องบอกว่ามือปืนจับไม่ได้ ผมต้องเรียนว่า ตอนนี้นี่ ท่านมีทั้ง พ.ร.ก. ฉุกเฉิน ท่านมีทั้งศูนย์บริหารสถานการณ์ควบคุมการแพร่ระบาดของโรคติดต่อ ไวรัสโคโรนา 19 หรือ โควิด นี่ หรือ ศบค. แสดงให้เห็นนะครับ ว่ารัฐบาลนี่ล้มเหลวโดยสิ้นเชิงครับในการควบคุม สนามมวยลุมพินีนี่ ท่านยังไม่ให้เปิด มันเป็นต้นตอของการแพร่กระจายโควิดที่ผ่านมา และในบ่อนการพนันขนาดใหญ่ในกรุงเทพมหานครนี่ ที่ถนนพระราม 3 นี่ มีคนไปเล่นเป็นร้อย ๆ แล้วตรงนี้นะครับ มันไม่แพร่กระจายโควิดไปอีกเท่าไรแล้วครับ มีคนตายนะครับ มีคนต่างประเทศเข้าไปเล่นในบ่อนการพนันอีก ตรงนี้นะครับ แค่ไปย้ายตำรวจ สถานีตำรวจสถานนีตำรวจ ย้ายผู้กองนครบาล 5 ตรงนี้นะครับ ท่านประธานครับ ตรงนี้มันแสดงให้เห็นว่ามันเป็นการตัดตอนครับท่านประธานครับ ท่านประธานขออนุญาตดูจากรูปมอนิเตอร์ ท่านประธานเห็นไหมครับ จากทุ่งมหาเมฆ ไปถึงบ่อนเฮียตี้นี่ ใช้เวลาเดินทางนะครับ ไม่เกิน 10 นาทีครับ แล้วเวลาที่เกิดเหตุนี่กว่าตำรวจ เหตุเกิดเหตุ 4 ทุ่ม ตำรวจไปถึงเที่ยงคืนนี่ แสดงให้เห็นว่า ตรงนี้นี่ มันมีกระบวนการในการรับส่วยกันเป็นทอด ๆ ครับ แล้วท่านเห็นไหมครับ มันคงไม่ใช่แค่ หรือ สน. ทุ่งมหาเมฆ กระบวนการมันต้องใหญ่มากครับ วันนี้นี่ท่านนายกรัฐมนตรีนี่ ท่านปล่อยปละละเลย ท่านไม่ตั้งกรรมการสอบครับ ท่านประธานครับ คำถามที่ 2 เลยครับ เป็นเหตุอุกฉกรรจ์นะครับ ท้าทายกฎหมาย เกิดขึ้นกลางเมืองหลวงของประเทศไทย ท่ามกลางที่มี พ.ร.ก. ฉุกเฉิน คดีนี้นะครับ ไม่ต่างจากคดี บอส ลูกกระทิงแดงหรอกครับ คำถามว่าท่านนายกรักฐมนตรี ท่านจะตั้งคณะกรรมการชุดใหญ่นี่เหมือนคดีบอสลูกกระทิงแดงไหมครับ เพื่อจะได้กวาดล้าง บ่อนการพนันจากสังคมไทย ขอบคุณครับ</w:t>
      </w:r>
    </w:p>
    <w:p>
      <w:pPr>
        <w:pStyle w:val="BodyText"/>
      </w:pPr>
      <w:r>
        <w:t xml:space="preserve">(ประธาน) ขอเชิญรัฐมนตรีครับ // ครับ กราบเรียนท่านประธานที่เคารพครับ ท่านสมาชิกผู้เป็นเกียรติ ผมขออนุญาตตอบคำถามของท่านสมาชิกนะครับ เรียนว่าในที่เกิดขึ้นนะครับ เหตุการณ์ที่เกิดนี่น่าจะ 22.00 น. หรือ 4 ทุ่ม ทางทุ่งมหาเมฎจาก 191 นะครับ ได้รับเหตุว่ามีผู้ใช้อาวุธปืนยิงกัน แล้วเสียชีวิต ประมาณ 4 ทุ่มครึ่ง 22.30 น. แล้วจากนั้นเจ้าหน้าที่ก็ไปถึงที่เกิดเหตุเวลา 22 45 นาที อันนี้เป็นไทม์ไลน์ ของเหตุการณ์ที่เกิดขึ้น สำหรับกรณีที่ผมเรียนว่า ให้สํานักงานตํารวจแห่งชาติได้รับการสอบสวนข้อเท็จจริง เรียนว่าในการสอบสวนข้อเท็จจริงนั้น ก็เป็นไปตามขั้นตอน ที่สำคัญ ก็คือว่าการดำเนินการก็เป็นไปตามข้อกฎหมายนะครับ ก็จะต้องให้ความเป็นธรรมกับทุกฝ่าย ผลการสอบสวนจะต้องเร่งรัด ให้รายงานท่านนายกรัฐมนตรีให้พิจารณา เหตุการณ์ที่เกิดขึ้นนั้น มีข้อเท็จจริงเป็นอย่างไร แล้วก็มีเจ้าหน้าที่ที่เกี่ยวข้องนั้นปล่อยปละละเลยหรือบ่กพร่องต่อการปฏิบัติหน้าที่ ซึ่งทั้งหมดนี้เป็นการดำเนินการตามข้อปฏิบัติ ซึ่งจะต้องเร่งรัด แล้วก็ดำเนินการ เพื่อกรุณาทราบและพิจารณาต่อไปครับ</w:t>
      </w:r>
    </w:p>
    <w:p>
      <w:pPr>
        <w:pStyle w:val="BodyText"/>
      </w:pPr>
      <w:r>
        <w:t xml:space="preserve">(ประธาน) ครับ ยุทธพงศ</w:t>
      </w:r>
    </w:p>
    <w:p>
      <w:pPr>
        <w:pStyle w:val="BodyText"/>
      </w:pPr>
      <w:r>
        <w:t xml:space="preserve">(ประธาน)</w:t>
      </w:r>
    </w:p>
    <w:p>
      <w:pPr>
        <w:pStyle w:val="BodyText"/>
      </w:pPr>
      <w:r>
        <w:t xml:space="preserve">(คุณยุทธพงษ์) กราบเรียนท่านประธานที่เคารพ กระผม นายยุทธพงศ์ จรัสเสถียร จังหวัดมหาสารคาม พรรคเพื่อไทย ผมกล่าวหาว่า ท่านตัวแทนของท่านตัวแทนของท่านนายกนี่ ท่านรัฐมนตรีว่าการกระทรวงกลาโหม ตอบไม่ตรงคำถามผมครับ ผมย้ำอีกครั้งหนึ่ง ว่าเรื่องนี้เป็นเรื่องใหญ่ สะเทือนระบบยุติธรรม เป็นเรื่องส่วยตำรวจ ปัญาหาอาชญากเป็นปัญหาอาชญากรรมผมถามท่านนะครับ ว่ากรณีนี้นี่ ท่านนายกรัฐมนตรีนี่ ท่านจะตั้งกรรมการสอบเหมือนกรณีลูกบอสลูกกระทิงแดงไหม ที่มีอาจารย์ … เป็นประธานไหมครับ ต้องทั้งระบบ ไม่อย่างนั้นนี่แก้ปัญหาไม่ได้ แต่ท่านไปตอบอะไรคนละเรื่องกับคำถามผมเลยนะครับ ผมถามคำถามที่ 3 ต่อไป ท่านเป็นนายกรัฐมนตรีนี่ ท่านจะรับผิดชอบอย่างไร ต่อกฎหมายรัฐธรรมนูญ ที่ผมกล่าวมาทั้งหมดนี่นะครับ ทั้ง พ.ร.บ. ตำรวจแห่งชาติ กฎหมายรัฐธรรมนูญมาตรา 24 และท่านนี้เป็นประธาน กตร. แล้วเรื่องนี้นี่ท่านรับรู้ รับทราบมาก่อน ท่านจะรับผิดชอบอย่างไร ท่านจะจัดการกับปัญหาบ่อนพระราม 3 นี้อย่างไร เพราะกรณีนี้นะครับ มันจะได้จัดการเกี่ยวกับกระบวนการยุติธรรมเบื้องต้น เกี่ยวกับตำรวจ เกี่ยวกับส่วย ให้หมดไปจากประเทศไทย คำถามผมนะครับ ก็คือว่าท่านนี้จะจัดการเรื่องนี้อย่างไรในระดับชาติที่ท่านดูแลอยู่ ท่านจะจัดการอย่างไรกับนายตำรวจที่เกี่ยวข้องในระดับสำนักงานตำรวจแห่งชาติทั้งหมดนี่ ท่านจะจัดการ</w:t>
      </w:r>
    </w:p>
    <w:p>
      <w:pPr>
        <w:pStyle w:val="BodyText"/>
      </w:pPr>
      <w:r>
        <w:t xml:space="preserve">(ประธาน) ครับ เชิญท่านรัฐมนตรีครับ</w:t>
      </w:r>
    </w:p>
    <w:p>
      <w:pPr>
        <w:pStyle w:val="BodyText"/>
      </w:pPr>
      <w:r>
        <w:t xml:space="preserve">(ผู้เข้าร่วมประชุมชาย) ครับ กราบเรียนท่านประธานสภาที่เคารพครับ ในประเด็นคำถามที่ 2 นะครับ ที่ผมกราบเรียนไปว่าท่านรัฐมนตรีนะครับ ผมก็เรียนตอบคำถามท่านไปว่า สอบข้อเท็จจริงมานี่ ท่านนายกฯ ได้รับทราบแล้ว พิจารณาดำเนินการต่อไปว่าหากปรากฏผลการสอบเป็นอย่างไรนะครับ ก็คงจะต้องพิจารณาแนวทางในการแก้ไขต่อไปว่าจะแก้ปัญหาตรงนี้อย่างไรหรือไม่นะครับ นะครับ ส่วนคำถามที่ 3 ที่ท่านถามนะครับ ว่าในดำเนินการตรงนี้ ขออนุญาตนำเรียนว่าปัจจุบันนี้อยู่ในขั้นตอนของปฏิรูปตำรวจ ตามที่กำหนดไว้ให้ตรงนี้ก็จะเป็นส่วนหนึ่ง ที่จะเป็นส่วนหนึ่งของการปฏิรูป ระบบปฏิบัติงาน ระบบตำรวจแห่งชาติ ทุกกระบวนการขั้นตอนทางกฎหมาย ตรงนี้ก็มีคณะกรรมการที่ดำเนินการอยู่</w:t>
      </w:r>
    </w:p>
    <w:p>
      <w:pPr>
        <w:pStyle w:val="BodyText"/>
      </w:pPr>
      <w:r>
        <w:t xml:space="preserve">(ประธาน) ครับ ก็ขอบพระคุณครับ</w:t>
      </w:r>
    </w:p>
    <w:p>
      <w:pPr>
        <w:pStyle w:val="BodyText"/>
      </w:pPr>
      <w:r>
        <w:t xml:space="preserve">(ประธาน) ก็ ขอบคุณท่านผู้ถาม และท่านรัฐมนตรีนะครับ ตามข้อบังคับครับ ต่อไปเป็นกระทู้ถามสดด้วยวาจา เรื่องที่ 1.1 นะครับ ของคุณเลิศศักดิ์ ถามนายกรักฐมนตรีนะครับ ในเรื่องน้ำท่วม จังหวัดเลย และจังหวัดใกล้เคียงครับ เชิญเลยครับ ว่าการกระทรวงมหาดไทยมาแล้วครับ ขอเชิญ ท่านเลิศศักดิ์ครับ ขอเชิญครับ</w:t>
      </w:r>
    </w:p>
    <w:p>
      <w:pPr>
        <w:pStyle w:val="BodyText"/>
      </w:pPr>
      <w:r>
        <w:t xml:space="preserve">(ผู้เข้าร่วมประชุมชาย) ท่านประธานที่เคารพครับ ผม เลิศศักดิ์ พัฒนชัยกุล พัฒนชนะชัยกุล สมาชิกจังหวัดเลย พรรคเพื่อไทย ก่อนอื่นผมขอขอบพระคุณท่านประธานที่ได้บรรจุกระทู้ถามสดของกระผมต่อท่านนายกรัฐมนตรีในเรื่องของกรณีน้ำป่าไหลหลากที่เกิดขึ้นเมื่อวันที่ 2 สิงหาคม ที่ผ่านมา ซึ่งก็เกิดขึ้นในหลายพื้นที่ในประเทศนะครับ ไม่ว่าจะเป็นที่เชียงใหม่ เชียงราย น่าน หรือแม้กระทั่งที่บ้านแพงนครพนม ของรองผู้แทนประธานสภาเองก็ได้รับผลกระทบ ท่านหัวหน้าพรรคเพื่อไทย ท่านสมพงษ์ ท่านประธานยุทธศาสตร์พรรค คุณหญิง ตลอดจนสภาชิกสภาผู้แทนราษฎร ได้มีความเป็นห่วงเป็นใยต่อสถานการณ์ที่เกิดขึ้นที่บ้านสูบ อำเภอเมือง ตำบลน้ำสวย อำเภอเมือง จังหวัดเลย เมื่อวันที่ 2 ที่ผ่านมา จึงได้ให้ผม ซึ่งเป็นสมาชิกสภาผู้แทนในพื้นที่ดังกล่าว ท่านรัฐมนตรีว่าการกระทรวงมหมหาดไทยได้กรุณามาตอบแทน และในวันที่ 3 ที่ผ่านมานั้น ท่านรัฐมนตีՑรีก็ได้กรุณาลงพื้นที่ ที่จังหวัดเลยได้เช่นเดียวกัน ท่านประธานครับ ก่อนหน้านี้เรายังพูดถึงปัญหาภัยแล้ง แล้วก็พื้นที่หลายแห่ง ที่เกิดอุทกภัยไปเมื่อไม่กี่วันมานี้ แม้กระทั่งจังหวัดเลยเอง ก็มีปัญหาเรื่องของภัยแลงเกิดขึ้น ฝนทิ้งช่วง ตกก็ตกเพียงน้อยนิด ก็เลยทำให้ไม่มีใครคาดคิด แล้วก็ไม่ได้เตรียมการว่าเหตุการณ์ที่เกิดขึ้นเมื่อวันที่ 2 ที่ผ่านมา จะรุนแรงได้ถึงขนาดนั้น ผมอยากให้ท่านประธานได้ชมคลิป คลิปนี้ครับ ขอเสียงด้วยครับ แบตก็จะหมด ด่วนเลยนะคะ ตอนนี้คนติดอยู่ในบ้านทุกหลังคา ใครประสานที่ ใครประสานไปที่หน่วยกู้ภัยได้น่ะค่ะ ติดต่อให้หน่อยนะคะ ตอนนี้คนติดอยู่ในบ้านเยอะมากเลยค่ะ น้ำมาเร็วมากค่ะ รถตู้อะไรมาเอาไม่ทัน กำแพงบ้านไปหมดแล้วค่ะตอนนี้ ขอความช่วยเหลือใครก็ได้ค่ะ ตอนนี้ให้มาช่วยที่บ้านสูบหมู่ 9 ด่วนเลยค่ะ แบตจะหมดแล้วนะคะ</w:t>
      </w:r>
    </w:p>
    <w:p>
      <w:pPr>
        <w:pStyle w:val="BodyText"/>
      </w:pPr>
      <w:r>
        <w:t xml:space="preserve">[ภาษาท้องถิ่น] ที่ในคลิปนี้ก็คือ เขตบ้านสูบ ตำบลน้ำสวย อำเภอเมือง จังหวัดเลยครับ ซึ่งบ้านสูบนี่เป็นพื้นที่ที่อยู่ในเขตเมือง ไม่ได้อยู่ในเขตหุบเขา หรือเชิงเขาแต่อย่างใดนะครับ แล้วก็พื้นที่นี้กลางหมู่บ้าน มีห้วยน้ำลาย ไหลผ่าน ผมได้ลงพื้นที่ มีผู้เฒ่าผู้แก่หลายคนบอกว่าในอดีตที่ผ่านมาแม้กระทั่งในช่วงที่มีฝนตก ก็ไม่เคยเจอปรากฎการณ์นี้ อย่างมากก็เจอน้ำท่วงขังแล้วก็ลดลงเป็นปกตินะครับ แต่เมื่อวันที่ 1 ที่ผ่านมาช่วงบ่าย ฝนตกต่อเนื่องครับ จนกระทั่งถึงวันที่ 2 เวลา 09.00 น. น้ำเริ่มสูงขึ้น หลังจากนั้นมีมวลน้ำก้อนใหญ่ ครับ ไหลพัดมาครั้งเดียว ใช้เวลานานพอสมควรครับ พัดเอาบ้านเรือนพี่น้องประชาชน ข้าวของเครื่องใช้ พื้นที่เกษตรเสียหายราบเป็นหน้ากอง และน้ำก็ได้ลดลงในช่วง 15.00 น. แล้วก็ผลจากมวลน้ำก้อนนี้ล่ะครับ ขออนุญาตภาพครับ ก็ทำให้พื้นที่บ้านสูบทั้ง 2 หมู่บ้านก็จมอยู่ใน จมน้ำเลยนะครับ นี่นะครับ ภาพต่อไปครับ ยังโชคดีครับ ที่ในช่วงที่เกิดเหตุ องค์กรปกครองส่วนท้องถิ่น ก็คือ อบต. น้ำสวย นำโดยท่านจรูณพร้อมทีมงานนี่ ได้เข้าไปช่วยเหลือพี่น้องทันท่วงที นี้คือภาพความเสียหายของมวลน้ำที่พัดผ่าน แช่ภาพนี้ไว้ก่อนครับ ภาพนี้นี่เป็นบ้านหลังที่เห็น ที่อยู่ปลายภาพนะครับ ถูกน้ำพัดหลุดจากฐานรากไป แล้วก็ไปตั้งอยู่ที่ปลายนา ถัดไปครับ ตรงนี้คือน้ำพัดผ่านกลางบ้าน ทำให้พื้นที่ภายในบ้านผนัง พังทะลายหมดครับ ต่อครับ นี่นะครับ นี่คือภาพของความแรงของน้ำที่พัดเอ่อล้นห้วยน้ำลาย ต่อครับ ความเสียหายที่เกิดขึ้น ทั้งข้าวของเครื่องใช้ รถนะครับ ทั้งรถยนต์ รถมอเตอร์ไซค์ แช่น้ำ เสียหายครับ ก็ยังดีที่เจ้าหน้าที่ของรัฐ ไม่ว่าจะเป็นส่วนของทหาร ปภ. หรืออาสาสมัคร รวมถึงการไฟฟ้าส่วนภูมิภาคก็เข้าไปตัดไฟ ทำให้ไม่มีผู้เสียชีวิต แต่ความเสียหายที่เกิดขึ้นนะครับ ไม่ว่าจะเป็นพื้นที่เกษตร ข้าวของเครื่องใช้ของพี่น้องประชาชน แม้กระทั่งตู้เซฟครับ ที่ท่านผู้ใหญ่บ้านเก็บสมุดผู้ฝากของกองทุนหมู่บ้าน แล้วก็เงินสดอีก 1 แสนบาทนี่ ถูกพัดพาไปกับสายนแล้วมาค้นพบอีกทีหนึ่งก็ 400 เมตร นะครับ เงินก็หายไปอีก 100,000 บาท ท่านประธานครับ ก่อนที่ผมจะตั้งคำถามถึงท่านรัฐมนตรีว่าการกระทรวงมหาดไทย อยากจะถือโอกาสนี้ ขอบคุณพี่น้องชาวไทยทั้งประเทศครับ ที่ได้ส่งกำลังใจแล้วก็ธารน้ำใจพี่น้องชาวบ้านสูบ ตำบลน้ำสวย อำเภอเมือง จังหวัดเลยรวมถึงเพื่อนสมาชิกสภาผู้แทนราษฎรทุกพรรคที่ได้ให้กำลังใจกับพี่น้องชาวบ้านสูบ แล้วก็ที่สำคัญที่สุดครับ เมื่อเช้านี้พระบาทสมเด็จพระเจ้าอยู่หัว ได้ทรงพระกรุณาโปรดเให้องคมนตรี เชิญสิ่งของพระราชทานไปมอบให้กับพี่น้องชาวน้ำสวย ชาวบ้านสูบ ถือว่าเป็นพระมหากรุณาธิคุณ สำหรับพี่น้องชาวบ้านสูบ จากผลกระทบภัยภิบัติครั้งนี้ คำถามแรกครับ อยากกราบเรียนถามท่านรัฐมนตรีว่าการกระทรวงมหาดไทยครับว่า ทางภาครัฐได้เตรียมการในการ ให้กับพี่น้องประชาชน ที่สูญเสียในส่วนของทรัพย์สอน รวมถึงพื้นที่เกษตรครับ ในพื้นที่ของบ้านสูบ แล้วก็พื้นที่ใกล้เคียง ไม่ว่าจะเป็นสวนยาง ที่ปลูกยืนต้นแล้วนะครับ ถูกน้ำพัดเสียหาย รวมถึงโครงสร้างพื้นฐานสาธารณูโภคต่าง ๆ ว่าการกระทรวงมหาดไทยครับว่า มีแนวทางช่วยเหลือเยียวยาที่เป็นรูปธรรมชัดเจนอย่างไรบ้าง เพื่อที่พี่น้องชาวบ้านสูบที่รับฟังอยู่จะได้มีความสบายใจ ขอถามท่านประธานผ่านไปยังท่านรัฐมนตรีว่าการกระทรวงมหาดไทยครับ</w:t>
      </w:r>
    </w:p>
    <w:p>
      <w:pPr>
        <w:pStyle w:val="BodyText"/>
      </w:pPr>
      <w:r>
        <w:t xml:space="preserve">(ประธาน) ครับ เชิญท่านรัฐมนตรีครับ</w:t>
      </w:r>
    </w:p>
    <w:p>
      <w:pPr>
        <w:pStyle w:val="BodyText"/>
      </w:pPr>
      <w:r>
        <w:t xml:space="preserve">(ผู้เข้าร่วมประชุมชาย) กราบเรียนท่านประธานสภาที่เคารพ กระผมมาตอบกระทู้ถามแทนท่านนายกรัฐมนตรีนะครับ เรื่องของเหตุการณ์ภัย สาธารณภัยที่เกิดขึ้นในช่วงวันที่ 1 และ 2 ที่ผ่านมา ก็เป็นเรื่องของพายุซิลลากุเข้ามา แล้วมีการมีฝนตกหนักในพื้นที่มีฝนตกหนักหลายพื้นที่รวมกัน ทั้งหมดมีพื้นที่ที่ได้รับผลกระทบ เรื่องของน้ำหลาก เรื่องของวาตภัย 13 จังหวัด ในเรื่องของสาธารณภัยนี้ ก็อยากจะเรียนเป็นข้อมูลว่าประเทศของเรานะครับ ก็อย่างที่ทราบ เป็นประเทศที่อาศัยน้ำฝนนะครับทั้งประเทศ เราไม่มีแหล่งน้ำอื่น เราก็มีปัญหาอยู่ 2 เรืคือเรื่องของการเก็บน้ำและการระบายน้ำ และทั้ง 2 เรื่องจะมีปัญหาอันเนื่องมาจากปริมาณผนที่ตก ก็แล้วแต่นะครับ จะเป็นพื้นที่ที่มีการเตรียมการ แม้กระทั้งพื้นที่ที่เป็นอ่างเก็บน้ำ ถ้าฝนตกจำนวนมาก หรือมีความเข้มสูง ตกจำนวนมากมิลลิเมตรในช่วงระยะเวลาสั้น ๆ ก็จะเกิดเหตุการณ์ได้หลากเหตุการณ์ เช่น น้ำไหลหลาก ไม่ว่าจะพื้นที่ป่า หรือเข้ามาเป็นพื้นที่ในเมือง อย่างยิ่งโดยเฉพาะที่กล่าว มีลำน้ำลาย ลายนี่ อยู่ผ่านพื้นที่ มันก็คือพื้นที่เป็นพื้นที่ที่น้ำไหล รวบรวมน้ำมาจากทั้งหลายนี่ คือพื้นที่รับน้ำทั้งหลาย ถ้ามีการฝนตกในความเข้มสูง ๆ ในคืนนั้นมีการตกต่อเนื่อง ตั้งแต่จากวันที่ 1 ไปถึงกลางคืน ก็จะมีน้ำสะสมนี้มากนะครับ ในช่วงการปฏิบัติในพื้นที่นั้นนะครับ ได้มีการติดตามสถานการณ์แจ้งเตือน เตรียมการ ทุกอย่าง ทั้งเตรียมการเจ้าหน้าที่ ให้พี่น้องประชาชนได้รับทราบอย่างต่อเนื่อง ทุกสื่อที่มี ทั้งสื่อตั้งแต่หอกระจายข่าวไปจนถึงโซเชียลนะครับ ใช้การแจ้งเตือนวิทยุบุคคล แจ้งเตือนทั้งหมด ทุกคนก็รับทราบกันดี แต่เหตุการณ์ที่เกิดขึ้นนั้นก็อย่างที่ทราบว่าอย่างที่ออกทีวี แล้วก็กับผมไปเยื่ยม ทุกคนก็บอกว่าไม่เคยเห็นเหตุการณ์นี้มาก่อนเลย คือน้ำหลากมาเร็วมากนะครับ อย่างไรก็ตาม เมื่อไปดูแล้วนี่ สถานกาณณ์ที่มีหนักก็จะมี 2 จังหวัดด้วยกันนะครับ มีที่เชียงราย หมื่นกว่าครอบครัว ของจังหวัดเลยนี่ 700 กว่าครอบครับ ที่รับผลกระทบที่อยู่อาศัย หลากมาเร็วมาก ใช้ระยะเวลาประมาณครึ่งชั่วโมง แจ้งเตือนให้ยกสิ่งของขึ้นเหนื่อที่สูง ชาวบ้านบางคน อย่างเซฟ บ้านผู้ใหญ่บ้าน ชั้นเดียว ไม่เหลืออะไรเลย เหลือเสื้อซึ่งมันลอยไปแล้วเก็บไม่ได้ตัวเดียวนะครับนั้นไม่เหลือเลยทั้งบ้าน นี่ละครับ เหตุการณ์หน้างานที่เกิดขึ้นจริง ที่เขาไม่สามารถสามารถจะยกไปไหนได้ แล้วเขาก็ไม่รู้จะยกไปที่ไนจริง ๆ ในความรู้สึกตอนนั้นนะครับ กลับมาในเรื่องของการช่วยเหลือ มาตรการของการช่วยเหลือนั้น จะเริ่มต้นประกาศพื้นที่ประสบสาธารณภัยของกระทรวงการคลังนะครับ ก็จะมีการประกาศหน่วยงานที่เกี่ยวข้องก็ประเมินการเสียหายทั้งสิ้น ไม่ว่าจะที่อยู่อาศัย ที่ทำมาหากินทั้งหมด การช่วยเหลือของภาครัฐ ก็จะเป็นเรื่องของหัวหน้าครอบครัว 50,000 บาท ต่อราย ถ้าเป็นบุคคลอื่น ก็ประมาณ 25,000 นะครับ ที่อยู่ทั้งหลังก็ 33,000 นะครับ เรื่องของเครื่องหุงห่ม 10หมอนมุ้ง 30,000 ไร่นาก็จะมีเกณฑ์ว่าไรนา 13,000 บาท ต่อไร่ ต่อไร่ ถ้ามีสวนก็ไล่ไปตามลำดับนะครับ นั่นคือการช่วยเหลือ ทีนี้ช่วยจริงทำอย่างไร พระบาทสมเด็จพระเจ้าอยู่หัวได้ให้คำดำรัเกี่ยวกับเรื่องการบรรเทาสาธารณภัย ที่ประสบภัยนี่ อันดับแรกเลย คือ ช่วยในเรื่องของการดำรวเรื่องของการกินอยู่มีโรงครัวพระราชทาน มีเรื่องการแจกถุงยังชีพในพื้นที่นะครับ ในช่วงแรก แล้วก็ช่วยในเรื่องการสัญจรเดินทางนะครับ ถ้ามีสาธารณูปโภคขาด จากเจ้าหน้าที่ของรัฐ หลังจากนั้นพ้นจากช่วงปฏิบัติ เรื่องของการฟื้นฟูนะครับ ขณะนี้บางพื้นที่ก็เร่งที่จะสำรวจความเสียหายแล้วว่าเป็นอย่างไร โดยผ่านคณะกรรมการจังหวัดเรื่องของพืช ก็ได้เรื่องหนึ่ง เรื่องของที่อยู่อาศัแต่อยากจะเรียนให้พี่น้องทุกจังหวัด ไม่ใช่จังหวัดเลยเท่านั้นได้ทราบว่า จากพระราโชบาย เราจะใช้เงินนี้ตามราชการช่วยพี่น้องประชาชน แต่อย่างไรก็ไม่พอนะครับ แต่ประสบการณ์ที่ผ่านมา นครศรีธรรมราชที่ผ่านมา อุบลราชธานีที่ผ่านมาไม่พอแน่นอน วิธีดำเนินการของรัฐบาล ก็คือจะระดมศัพท์กำลัง ความสามารถขอหน่วยงาน เช่น ของทางทหาร ของทางตำรวจ ทางเจ้าหน้าที่องค์กรต่าง ๆ หน่วยงานต่าง ๆ ที่มีความสามารถ คณะกรรมการอาชีวศึกษาแห่งชาติมีความสามารถมากที่จะทำการซ่อมเครื่องมือเครื่องใช้ ซ่อมยานพาหนะได้ แบ่งพื้นที่กัน และเอาเงินที่มีน้อยนี่ซื้อวัสดุ แล้วซ่อมแซมคืนสภาพ แล้วสร้างใหม่กับพี่น้องประชาชน ก็เป็นอันที่มั่นใจที่อยู่อาศัย นอกจากนั้น นอกจากเงินช่วยเหลือแล้ว รัฐบาลมักจะมี อันนี้ต้องอยู่ที่คณะรัฐมนตรี จะมีการพิจารณาเงินช่วยเหลือเรื่องอื่น ๆ ช่วยในเรื่องขอนาเป็นพิเศษ เรื่องของไร่เป็นพิเศษ ไม่ว่าแล้ง หรือโดนอุทกภัยนะครับ เรียนผ่านท่านประธานไปว่าขอให้เรียนพี่น้องประชาชนว่า ทางรัฐบาลจะได้ดูแลพี่น้องประชาชน ของพระบาทสมเด็จพระเจ้าอยู่หัว ให้เร็ว อยู่ได้นะครับ และมีที่อยู่อาศัยประกอบอาชีพต่อไปครับ</w:t>
      </w:r>
    </w:p>
    <w:p>
      <w:pPr>
        <w:pStyle w:val="BodyText"/>
      </w:pPr>
      <w:r>
        <w:t xml:space="preserve">(ประธาน) คุณเลิศศักดิ์ยังมีเวลาถามได้อีกมีเวลาอยู่ 6 นาที เชิญเลยครับ</w:t>
      </w:r>
    </w:p>
    <w:p>
      <w:pPr>
        <w:pStyle w:val="BodyText"/>
      </w:pPr>
      <w:r>
        <w:t xml:space="preserve">(คุณเลิศศักดิ์) ท่านประธานครับ ผมนายเลิศศักดิ์ พัฒนชัยกุล จังหวัดเลยครับ กราบขอบพระคุณท่านรัฐมนตรีว่าการกระทรวงมหาดไทยครับ ก็อยากจะขอให้เร่งดำเนินการโดยเร่งด่วนนะครับ ที่อยู่อาศัย ซึ่งหลายคนบ้านเสียหายไปเยอะนะครับ ต้องเร่งช่วยเหลือ ต้องเร่งกลับมาฟื้นฟู เพราะฉะนั้นเงินช่วยเหลือหรืองบประมาณที่ภาครัฐจะลงไปถึงทางพี่น้องประชาชนต้องให้โดยทันทีทันควัน โดยทันทีทันควันนะครับ คำถามที่ 2 ครับ หลายฝ่ายบอกว่ากรณีที่เกิดขึ้นนี่ เกิดจากฝนตกข้ามวัน แล้วก็น้ำป่าไหลหลาก แต่ในข้อเท็จจริงแล้วนั้น มันมีอีกเหตุหนึ่งครับ ที่เป็นเหตุสำคัญเลย ที่ทำให้เกิดน้ำป่าไหลหลาก เป็นมวลน้ำขนาดใหญ่อย่างนี้ ก็คือเรื่องของเขื่อน เป็นเขื่อนดินครับ ที่ชื่ ฝายวังปลา เกิดแตกขึ้นมาครับ ในวันนั้น ขออนุญาตให้ท่านประธานได้ดูคลิป คลิปหนึ่งครับ // อันนี้ฝาย… ฝายขาดครับ</w:t>
      </w:r>
    </w:p>
    <w:p>
      <w:pPr>
        <w:pStyle w:val="BodyText"/>
      </w:pPr>
      <w:r>
        <w:t xml:space="preserve">(ผู้เข้าร่วมประชุมชาย) แล้วก็ถ่ายโอนให้กับ อบต. เพื่อไปดูแลรักษา แต่การถ่ายโอนในลักษณะนี้โอนแต่ภารกิจ ไม่โอนงบประมาณให้เขา แล้วผมคิดว่าก็จะมีอีกหลายแห่งทั่วประเทศ ที่เป็นลักษณะเดียวกันนี้ที่โอนงบประมาณใในเรื่องของฝาย หรือเขื่อนยาง ที่อาจจะเกิดปัญหาที่ฤดูน้ำหลากเช่นนี้ได้ จึงอยากจะเรียนถามผ่านท่านประธานไปที่ท่านนายกรัฐมนตรีภาครัฐได้เข้าไปดูภารกิจถ่ายโอนในลักษณะนี้ โดยเฉพาะเกี่ยวข้องฝายหรือเขื่อนยางที่มอบไปให้กับท้องถิ่น แล้วไม่ให้งบประมาณเขาในการดูแลรักษา เพราะถ้าเกิดเหตุการณ์ในลักษณะเช่นนี้อีก ผมว่า ผลเสียหายจะเกิดขึ้นอีกเป็นจำนวนมากจึงอยากฝากกราบเรียนถามท่านประธานไปยังท่านนายกรัฐมนตรีว่าได้มีการเตรียมความพร้อมและสำรวจ อีกหรือไม่ครับ</w:t>
      </w:r>
    </w:p>
    <w:p>
      <w:pPr>
        <w:pStyle w:val="BodyText"/>
      </w:pPr>
      <w:r>
        <w:t xml:space="preserve">(ประธาน) ครับ เชิญท่านรัฐมนตรีครับ</w:t>
      </w:r>
    </w:p>
    <w:p>
      <w:pPr>
        <w:pStyle w:val="BodyText"/>
      </w:pPr>
      <w:r>
        <w:t xml:space="preserve">(ผู้เข้าร่วมประชุมชาย) กราบเรียนท่านประธานสภาที่เคารพ เรื่องของที่จะเร่งไปเร่งดำเนินการ ก็ขอกราบเรียนว่าจะรับดำเนินการโดยเร็วที่สุด ประชาชนได้หลับไปใช้ชีวิตโดยปกติ มาดูเรื่องเขื่อนบ้างนะครับ เขื่อนหรือฝายก็แล้วแต่ทั่วประเทศมีมากมาย ในอดีตที่ผ่านมา แล้วจะมีห้วยฝาย หรือ ผมจำไม่ได้ที่รับน้ำจากเทือกภูภาน ที่ผ่านมาก็มีหลาย ๆ เขื่อนเล็ก ๆ นะครับ โดยเฉพาะอย่างยิ่งนี่ มีความจุต่ำ หรืออ่างพวกนี้ ไปอยู่ใกล้ ๆ เขา รับน้ำ แล้วก็น้ำจะเคลื่อนมา ทำอย่างไรก็ไม่มีพื้นที่กักเก็บ เขื่อนหรืออ่างหรือฝายพวกนี้นะครับ ทำอย่างไร ท่านจะสร้างอย่างไร ความสามารถเขาก็มีข้อจำกัดเหมือนกับที่ลำน้ำลาย เขาก็มีข้อจำกัดเขา หนองหารก็เช่นกัน เขามีขีดจำกัดในการรับน้ำ ให้ท่านสร้างมากกว่านี้ ถ้าน้ำเกิดนะครับ เล็ก ๆ นี่ไม่มี ก็จะข้ามเขื่อน ข้ามสันเขื่อน แล้วก็จะต้องแตกแน่นอน ถ้าเป็นอาการของน้ำผิดปกติเช่นนี้ ตกลงมามาก ความเข้มมากในพื้นที่เดียวกันนะครับ ไม่ว่าจะเป็นโอนถ่ายโอน ต่อให้อยู่กระทรวงเกษตร กรมชลประทาน โดยกรมชลประทานก็เป็นเช่นนั้น รัฐบาลนี้ได้ใช้เงินมากในการระบายน้ำ การนำน้ำไปใช้ประโยชน์ เหลือเกิน แต่อย่างไรก็ตาม ในข้อเท็จจริงเราไม่มีความสามารถเลยที่จะดูได้ทุกเขื่อน ทุกอ่าง ให้อย่างที่คนนึกได้ เขาก็อยู่ตามสภาพของเขาที่ไม่ชำรุดถ้าน้ำข้ามไป หรือฝนตกหนักมาก ส่วนใหญ่ก็จะข้ามเขื่อนก่อนแล้วก็จะแตกนะครับ บางเขื่อนก็ไม่แตก ไอ้ที่ไม่แตกน้ำที่ข้ามไปก็จะมาท่วมเช่นเดียวกัน ผมยกตัวอย่าง ที่ลุ่มน้ำเพชรบุรี ความจุมันติดอยู่ริมเขา ฝนตกร้อยมิลฯ ชั่วโมงเดียวก็ล้นแน่นอน ข้ามสัน นนั้นคือสภาพความเป็นจริง ก็สรุปได้ว่ารัฐบาลได้ทุ่มเทงบประมาณลงไปดูในทุก ๆ เรื่อง ในขณะนี้ก็หาที่เก็บกักน้ำให้ประชาชนมากขึ้นไปอีก เพราะว่าทุกคนหาทางเอาน้ำที่เก็บกัก ของเก่าที่จำเป็นต้องซ่อมต้องแซม ก็ดำเนินการ แต่ความหมายที่ผมเรียนคือไม่ใช่ไปทำให้เขื่อนนี้ น้ำไม่ข้ามเขื่อน เมื่อฝนตกมาก อย่างไรก็ต้องข้าม แตกไม่แตกสภาพของเขื่อน เป็นเขื่อนประเภทใด้ อย่างไร นะครับ ก็เรียนโดยสรุปก็คือว่าจะได้เร่งดำเนินการสำรวจดู ตามที่จำเป็น องค์กรปกครองท้องถิ่น ในการที่ไปดูว่าจำเป็นหรือฝายที่จำเป็นต้องบูรณะหรือซ่อมแซม</w:t>
      </w:r>
    </w:p>
    <w:p>
      <w:pPr>
        <w:pStyle w:val="BodyText"/>
      </w:pPr>
      <w:r>
        <w:t xml:space="preserve">(ประธาน) ท่านเลิศศักดิ์ ถ้าติดใจก็ถามครับ นะครับ ครับ เชิญเลยครับ ท่านประธานครับ เลิศศักดิ์ พัฒนชัยกุล ก็ถือว่าเรื่องของฝายดินอันนี้นะครับ ที่เป็นประเด็นต้องฝากให้ทางรัฐบาลได้ช่วย ในการที่เข้าไปดูแลเพื่อไม่ให้เกิดเหตุขึ้นมาอีกนะครับ ผมคิดว่ายังมีอีกหลายแห่งที่มีการสร้างฝาย แล้วก็ส่งมอบไปให้ส่วนท้องถิ่น แล้วก็ไม่ได้มีงบประมาณไปให้เข้า ยกตัวอย่างอีกฝายหนึ่งครับที่จังหวัดเลย ซึ่งเพิ่งจะแตกไปสักพักใหญ่ ๆ นี่นะครับ แล้วก็ไม่มีการเข้าซ่อมแซม ผมก็ได้มีการหารือต่อสภาแห่งนี้ ก็คือฝายุบวังคัย อยู่ในพื้นที่ ตำบลท่าสะอาด อำเภอเมือง เช่นเดียวกันครับ ประเด็นปัญหาที่เกิดขึ้น แล้วก็น้ำที่ไหลผ่านไปเฉย ๆ ในลักษณะแบบนี้นี่ ถา้หากว่ารัฐบาลได้มีการวางแผน ในการที่จะกักเก็บน้ำ ไว้ใช้ประโยชน์ในช่วงเวลาที่เกิดภัยแล้ง เกิดปัญหาในช่วงหน้าแล้งนี่ ผมยกตัวอย่าง ตรงบริเวณท้าย ของฝายน้ำลายนี่นะครับ เคยมีโครงการที่เรียกว่าเขื่อนน้ำลาย ซึ่งเป็นโครงการในพระราชดำริ แต่ไม่ก่อสร้างสักที ก็อยากให้ทางรัฐบาลดำเนินการเร่งนัีดดำเนินการสร้างเขื่อนน้ำลาย ในการกักเก็บน้ำไว้ใช้ ในช่วงเวลาฤดูแล้งต่อไปนะครับ ก็ถือโอกาสนี้ในนามของพี่น้องชาวจังหวัดเลย และผู้ที่ประสบภัยทั้งหลาย ก็ถือโอกาสนี้ เพื่อนสภาผู้แทนราษฎรพรรคเพื่อไทย และทุกพรรคนะครับ ตลอดจนขอบคุณฝ่ายราชการนะครับ ที่ช่วยกันลงแรงในการแก้ไขปัญหาให้พี่น้องประชาชน ได้นำปัญหาเหล่านี้ ไปดำเนินการเร่งรัด แล้วก็แก้ไขช่วยเหลือพี่น้องประชาชนอย่างเร่งด่วนครับ ขอบคุณครับ</w:t>
      </w:r>
    </w:p>
    <w:p>
      <w:pPr>
        <w:pStyle w:val="BodyText"/>
      </w:pPr>
      <w:r>
        <w:t xml:space="preserve">(ประธาน) รัฐมนตรีเชิญตอบได้นะครับ // สภาครับ ก็รับข้อเสนอแนะไปดำเนินการเร่งด่วนครับ ครับ</w:t>
      </w:r>
    </w:p>
    <w:p>
      <w:pPr>
        <w:pStyle w:val="BodyText"/>
      </w:pPr>
      <w:r>
        <w:t xml:space="preserve">(ประธาน) ขอบคุณท่านสมาชิก และท่านรัฐมนตรีครับ ต่อไปจะเป็นกระทู้ถามสดด้วยวาจากระทู้ที่ 3 นะครับ กระทู้ของท่านจารเรื่องแรงงานกัมพูชานะครับ กระทรวงมหาดไทย เป็นผู้ตอบ กราบเรียนเชิญครับ</w:t>
      </w:r>
    </w:p>
    <w:p>
      <w:pPr>
        <w:pStyle w:val="BodyText"/>
      </w:pPr>
      <w:r>
        <w:t xml:space="preserve">(ผู้เข้าร่วมประชุมชาย) กราบเรียนประธานสภาผู้แทนราษฎร ราษฎร ผมจาลึก สีอ่อน สมาชิกสภาผู้แทนราษฎร ก่อนอื่นต้องกราบขอบคุณท่านรองฯ สุภชัยนะครับ เนื่องจากวันนี้ผมมาเกินเวลาที่ท่านรับกระทู้ แต่ท่านก็ให้มาบรรจุกระทู้ ผมเข้ามาในแห่งนี้ ท่านเรียนกับผมว่าปัญหาในเรื่องสถานการนครปฐมของท่านก็มีปัญหาเช่นเดียวกัน เพราะตรงนั้นก็มีด่านชายแดนเช่นกัน เหมือนที่บ้านผมที่ผมจะมานำเรียนในสภา ในเรื่องของการนำแรงงานต่างด้าวเข้ามาเก็บผลลำใยและบรรจุส่งไปยังต่างประเทศ กราบเรียนท่านประําประเทศไทยของเรา 71 วันแล้ว ที่ไม่มีการติดเชื้อภายในประเทศ ก็ถือว่าเป็นการทำงานของรัฐบาลที่ดีเยี่ยมมาก ใครที่จะไปกลับมาจากต่างประเทศ เข้ามาประเทศไทย ก็มีการ State Quarantine ก็ได้ผลพสมควร ผ่านจากการกักตัวแล้ว ก็ได้เข้ามาใช้ชีวิตในประเทศอย่างปกติ ก็ไม่มีการติดเชื้อภายในประเทศ แต่ในเวลานี้ จังหวัดจันทบุรีของผม กำลังจะมีผลผลิตจากขาวสวน คือ ลำใยนะครับ เพราะลำใยมันเป็นลูกเล็ก เพราะฉะน้้นต้องใช้จำนวนคนงานที่มาทำการเก็บและบรรจุ เพื่อส่งขายไปประเทศต่าง ๆ นี่ ต้องใช้คนเป็นจำนวนมากครับ ท่านประธานครับ ทางจังหวัดของเรานะครับ ก็ได้ทำหนังสือมาถึง ศบค. ในเรื่องของการ นำคนงานกัมพูชา เข้ามาเก็บลำใย แล้วก็บรรจุลำใยนะครับ ทางจังหวัดของเราก็เสนอมาทาง ศบค. ผมก็ได้ไปเรืยนถามท่านผู้ว่าราชการจังหวัด ชาวสวนและท่องเที่ยวชายแดน จังหวัดจันทบุรี ผมถามว่าท่านทำกันอย่างไร ในการนำคนงานมาเก็บลำใย หรือบรรจุลำไย แพกกิงนะครับ ท่านก็บอกผมว่า มีการวัดไข้นะครับ นะครับ เหมือนที่กำลังที่กำลังจะเข้ามาในสภา เพราะมีการวัดไข้ ใครไม่มีไข้ก็เข้ามาในสภาแห่งนี้ หรือชายแดนวัดไข้เสร็จก็ให้ชาวสวน หรือรถมารับไปนะครับ โดยเสียเงิน 900 บาท แล้วก็ไปกักตัวไว้ที่บ้าน คือ state quarantine ที่สวนของท่าน ที่บ้านของท่าน ที่มีการคุยกัน ผมมองว่าทำอย่างนี้ มันจะได้ผลไหมครับ ท่านประธานครับ ผมก็เรียนถามไปว่าท่านผู้ว่าการราชฯ ครับ ทำไมท่านไม่ดำเนินการเหมือนคนที่กลับจากต่างประเทศต่าง ๆ ท่านผู้ว่าราชการจังหวัดบอกว่า งบประมาณไม่มีครับ ท่านประธานครับ ในเรื่องนี้นี่นะครับ ท่านประธานครับ รัฐบาลนี่เป็นเจ้าภาพในการดำเนินการครับ เพราะว่า ถ้าผิดพลาดขึ้นมานี่ เพราะว่าจังหวัด ใหญ่โตมโหราฬครับ ที่มีการท่องเที่ยวนะครับ เหตุเกิดที่ระยอง ทหารอียิปต์เข้ามา ติดเชื้อเข้ามา ระยองกลายเป็นจังหวัดทที่พี่น้องประชาชนไปไหนก็มีแต่คนรังเกียจ ท่านประธานครับ แต่จังหวัดลพบุรีถ้ามีคนใดคนหนึ่งติดเชื้อขึ้นมา การท่องเที่ยวจะเสียหายแค่ไหน การส่งออกผลไม้จะเสียหายแค่ไหน ผมถามว่า มีคนติดเชื้อ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การประชุม สมาชิกสภาผู้แทนราษฏร ชุดที่ 25</dc:title>
  <dc:creator/>
  <cp:keywords/>
  <dcterms:created xsi:type="dcterms:W3CDTF">2021-03-23T09:21:18Z</dcterms:created>
  <dcterms:modified xsi:type="dcterms:W3CDTF">2021-03-23T09: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5 สิงหาคม 2563 เวลา 09.28 น.</vt:lpwstr>
  </property>
  <property fmtid="{D5CDD505-2E9C-101B-9397-08002B2CF9AE}" pid="3" name="subtitle">
    <vt:lpwstr/>
  </property>
</Properties>
</file>